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5D7A4" w14:textId="64A6C659" w:rsidR="00B8777C" w:rsidRPr="00B8777C" w:rsidRDefault="00B8777C">
      <w:pPr>
        <w:rPr>
          <w:rFonts w:hint="eastAsia"/>
        </w:rPr>
      </w:pPr>
      <w:r w:rsidRPr="00B8777C">
        <w:t>We made subjective and objective</w:t>
      </w:r>
      <w:r>
        <w:t xml:space="preserve"> </w:t>
      </w:r>
      <w:r w:rsidRPr="00B8777C">
        <w:t>persuasibility</w:t>
      </w:r>
      <w:r>
        <w:t xml:space="preserve"> </w:t>
      </w:r>
      <w:r w:rsidRPr="00B8777C">
        <w:t>evaluation data</w:t>
      </w:r>
      <w:r>
        <w:rPr>
          <w:rFonts w:hint="eastAsia"/>
        </w:rPr>
        <w:t xml:space="preserve">， </w:t>
      </w:r>
      <w:r w:rsidRPr="00B8777C">
        <w:t>the simulation data and</w:t>
      </w:r>
      <w:r>
        <w:t xml:space="preserve"> </w:t>
      </w:r>
      <w:r w:rsidRPr="00B8777C">
        <w:t>heat map data</w:t>
      </w:r>
      <w:r>
        <w:t>,</w:t>
      </w:r>
      <w:r w:rsidRPr="00B8777C">
        <w:t xml:space="preserve"> the simulation data stands fo</w:t>
      </w:r>
      <w:r>
        <w:t xml:space="preserve">r </w:t>
      </w:r>
      <w:r w:rsidRPr="00B8777C">
        <w:t>gradually shown image</w:t>
      </w:r>
      <w:r>
        <w:t>.</w:t>
      </w:r>
    </w:p>
    <w:p w14:paraId="335011D3" w14:textId="6D142091" w:rsidR="005F6419" w:rsidRDefault="005F6419"/>
    <w:p w14:paraId="06F7F8B1" w14:textId="37E89D60" w:rsidR="00B8777C" w:rsidRDefault="00B8777C">
      <w:pPr>
        <w:rPr>
          <w:rFonts w:hint="eastAsia"/>
        </w:rPr>
      </w:pPr>
      <w:r w:rsidRPr="00B8777C">
        <w:t>based the heat map mask</w:t>
      </w:r>
      <w:r>
        <w:t xml:space="preserve"> </w:t>
      </w:r>
      <w:r w:rsidRPr="00B8777C">
        <w:t>generated by pixel level attribution explanation</w:t>
      </w:r>
      <w:r>
        <w:t xml:space="preserve">, </w:t>
      </w:r>
      <w:r w:rsidRPr="00B8777C">
        <w:t>what makes the simulation data</w:t>
      </w:r>
      <w:r>
        <w:t>,</w:t>
      </w:r>
      <w:r w:rsidRPr="00B8777C">
        <w:t xml:space="preserve"> we need to run </w:t>
      </w:r>
      <w:r>
        <w:t>make part image GitHub</w:t>
      </w:r>
      <w:r>
        <w:rPr>
          <w:rFonts w:hint="eastAsia"/>
        </w:rPr>
        <w:t>.</w:t>
      </w:r>
      <w:r>
        <w:t>Py</w:t>
      </w:r>
    </w:p>
    <w:p w14:paraId="47E24308" w14:textId="3F06CD47" w:rsidR="005F6419" w:rsidRDefault="005F6419"/>
    <w:p w14:paraId="02FDF643" w14:textId="67BDAE42" w:rsidR="00B8777C" w:rsidRDefault="00B8777C">
      <w:pPr>
        <w:rPr>
          <w:rFonts w:hint="eastAsia"/>
        </w:rPr>
      </w:pPr>
      <w:r>
        <w:t>make part image GitHub</w:t>
      </w:r>
      <w:r>
        <w:rPr>
          <w:rFonts w:hint="eastAsia"/>
        </w:rPr>
        <w:t>.</w:t>
      </w:r>
      <w:r>
        <w:t>Py</w:t>
      </w:r>
      <w:r w:rsidRPr="00B8777C">
        <w:t xml:space="preserve"> require</w:t>
      </w:r>
      <w:r>
        <w:t>s</w:t>
      </w:r>
      <w:r w:rsidRPr="00B8777C">
        <w:t xml:space="preserve"> some prerequisite</w:t>
      </w:r>
      <w:r>
        <w:t xml:space="preserve">, </w:t>
      </w:r>
      <w:r w:rsidRPr="00B8777C">
        <w:t>it needs to have some folders and some data</w:t>
      </w:r>
      <w:r>
        <w:t xml:space="preserve"> </w:t>
      </w:r>
      <w:r w:rsidRPr="00B8777C">
        <w:t>prepared</w:t>
      </w:r>
      <w:r>
        <w:t>.</w:t>
      </w:r>
    </w:p>
    <w:p w14:paraId="0A175F68" w14:textId="2CC4EA60" w:rsidR="008B2917" w:rsidRDefault="008B2917"/>
    <w:p w14:paraId="19602F95" w14:textId="2AAC57A5" w:rsidR="0086089A" w:rsidRDefault="0086089A">
      <w:pPr>
        <w:rPr>
          <w:rFonts w:hint="eastAsia"/>
        </w:rPr>
      </w:pPr>
      <w:r>
        <w:rPr>
          <w:rFonts w:hint="eastAsia"/>
        </w:rPr>
        <w:t>1</w:t>
      </w:r>
      <w:r>
        <w:t>.</w:t>
      </w:r>
    </w:p>
    <w:p w14:paraId="47986CEC" w14:textId="3547D130" w:rsidR="00EF0ABF" w:rsidRDefault="00EF0ABF">
      <w:pPr>
        <w:rPr>
          <w:rFonts w:hint="eastAsia"/>
        </w:rPr>
      </w:pPr>
      <w:r w:rsidRPr="00EF0ABF">
        <w:t>the following two folders are the original image and the heatmap mask image</w:t>
      </w:r>
    </w:p>
    <w:p w14:paraId="487B7103" w14:textId="77777777" w:rsidR="00EF0ABF" w:rsidRDefault="00EF0ABF">
      <w:pPr>
        <w:rPr>
          <w:rFonts w:hint="eastAsia"/>
        </w:rPr>
      </w:pPr>
    </w:p>
    <w:p w14:paraId="29363A29" w14:textId="1F30DEA7" w:rsidR="008B2917" w:rsidRPr="00EF0ABF" w:rsidRDefault="008B2917" w:rsidP="008B2917">
      <w:pPr>
        <w:rPr>
          <w:rFonts w:hint="eastAsia"/>
        </w:rPr>
      </w:pPr>
      <w:r w:rsidRPr="005F6419">
        <w:t>"./original_image/original_image"</w:t>
      </w:r>
      <w:r w:rsidR="00EF0ABF">
        <w:t xml:space="preserve"> </w:t>
      </w:r>
      <w:r w:rsidR="00EF0ABF">
        <w:t xml:space="preserve"> (</w:t>
      </w:r>
      <w:r w:rsidR="00EF0ABF" w:rsidRPr="00B8777C">
        <w:t>unzip the zip file</w:t>
      </w:r>
      <w:r w:rsidR="00EF0ABF">
        <w:t xml:space="preserve">, </w:t>
      </w:r>
      <w:r w:rsidR="00EF0ABF" w:rsidRPr="00B8777C">
        <w:t>original</w:t>
      </w:r>
      <w:r w:rsidR="00EF0ABF">
        <w:t>_</w:t>
      </w:r>
      <w:r w:rsidR="00EF0ABF" w:rsidRPr="00B8777C">
        <w:t>image</w:t>
      </w:r>
      <w:r w:rsidR="00EF0ABF">
        <w:t>.zip)</w:t>
      </w:r>
    </w:p>
    <w:p w14:paraId="20620EA3" w14:textId="77777777" w:rsidR="008B2917" w:rsidRDefault="008B2917" w:rsidP="008B2917">
      <w:r w:rsidRPr="005F6419">
        <w:t>heatmap_img_folder_path = "./heatmap_mask"</w:t>
      </w:r>
    </w:p>
    <w:p w14:paraId="58F08E00" w14:textId="42AB67A4" w:rsidR="008B2917" w:rsidRDefault="008B2917"/>
    <w:p w14:paraId="44B3D977" w14:textId="5326884C" w:rsidR="00EF0ABF" w:rsidRDefault="00EF0ABF">
      <w:pPr>
        <w:rPr>
          <w:rFonts w:hint="eastAsia"/>
        </w:rPr>
      </w:pPr>
      <w:r w:rsidRPr="00EF0ABF">
        <w:t>the following folder is the generated simulation data</w:t>
      </w:r>
      <w:r>
        <w:t xml:space="preserve"> </w:t>
      </w:r>
      <w:r w:rsidRPr="00EF0ABF">
        <w:t xml:space="preserve">will be saved </w:t>
      </w:r>
      <w:r>
        <w:t>at</w:t>
      </w:r>
    </w:p>
    <w:p w14:paraId="34B58003" w14:textId="5D0788B9" w:rsidR="00026427" w:rsidRDefault="00026427" w:rsidP="00026427">
      <w:r>
        <w:t>“./</w:t>
      </w:r>
      <w:r w:rsidRPr="005F6419">
        <w:t xml:space="preserve"> unmixed_simulation</w:t>
      </w:r>
      <w:r>
        <w:t>”</w:t>
      </w:r>
    </w:p>
    <w:p w14:paraId="44F635BA" w14:textId="0847A5FA" w:rsidR="008B2917" w:rsidRDefault="008B2917"/>
    <w:p w14:paraId="3FB71D8B" w14:textId="30993290" w:rsidR="00EF0ABF" w:rsidRDefault="0086089A">
      <w:r>
        <w:rPr>
          <w:rFonts w:hint="eastAsia"/>
        </w:rPr>
        <w:t>2</w:t>
      </w:r>
      <w:r>
        <w:t>.</w:t>
      </w:r>
    </w:p>
    <w:p w14:paraId="3CBFC7F3" w14:textId="0B28FF1F" w:rsidR="00EF0ABF" w:rsidRDefault="00EF0ABF" w:rsidP="00EF0ABF">
      <w:r w:rsidRPr="00EF0ABF">
        <w:t>in order to ensure the justice of the experiment</w:t>
      </w:r>
      <w:r>
        <w:t>,</w:t>
      </w:r>
      <w:r w:rsidRPr="00EF0ABF">
        <w:t xml:space="preserve"> we need to mix the experimental data</w:t>
      </w:r>
      <w:r>
        <w:t xml:space="preserve"> </w:t>
      </w:r>
      <w:r w:rsidRPr="00EF0ABF">
        <w:t>together</w:t>
      </w:r>
      <w:r>
        <w:t>.</w:t>
      </w:r>
      <w:r w:rsidRPr="00EF0ABF">
        <w:t xml:space="preserve"> therefore we will use a Python file to mix the data from the</w:t>
      </w:r>
      <w:r>
        <w:t xml:space="preserve"> </w:t>
      </w:r>
      <w:r>
        <w:t>“./</w:t>
      </w:r>
      <w:r w:rsidRPr="005F6419">
        <w:t xml:space="preserve"> unmixed_simulation</w:t>
      </w:r>
      <w:r>
        <w:t>”</w:t>
      </w:r>
      <w:r>
        <w:t>.</w:t>
      </w:r>
    </w:p>
    <w:p w14:paraId="51B48044" w14:textId="24667F29" w:rsidR="00EF0ABF" w:rsidRPr="00EF0ABF" w:rsidRDefault="00EF0ABF">
      <w:pPr>
        <w:rPr>
          <w:rFonts w:hint="eastAsia"/>
        </w:rPr>
      </w:pPr>
    </w:p>
    <w:p w14:paraId="61E023A2" w14:textId="0BBB1B34" w:rsidR="00EF0ABF" w:rsidRDefault="00EF0ABF">
      <w:r w:rsidRPr="00EF0ABF">
        <w:t>but before that we have to manually check something</w:t>
      </w:r>
      <w:r>
        <w:t>,</w:t>
      </w:r>
      <w:r w:rsidRPr="00EF0ABF">
        <w:t xml:space="preserve"> and make some changes to the folder name</w:t>
      </w:r>
      <w:r>
        <w:t xml:space="preserve"> </w:t>
      </w:r>
      <w:r w:rsidRPr="00EF0ABF">
        <w:t>if necessary</w:t>
      </w:r>
      <w:r>
        <w:t xml:space="preserve">. </w:t>
      </w:r>
      <w:r w:rsidRPr="00EF0ABF">
        <w:t xml:space="preserve">in this </w:t>
      </w:r>
      <w:r>
        <w:t>“./</w:t>
      </w:r>
      <w:r w:rsidRPr="005F6419">
        <w:t xml:space="preserve"> unmixed_simulation</w:t>
      </w:r>
      <w:r>
        <w:t>”</w:t>
      </w:r>
      <w:r>
        <w:t xml:space="preserve"> </w:t>
      </w:r>
      <w:r w:rsidRPr="00EF0ABF">
        <w:t>folder</w:t>
      </w:r>
      <w:r>
        <w:t>,</w:t>
      </w:r>
      <w:r w:rsidRPr="00EF0ABF">
        <w:t xml:space="preserve"> it will be generated some new subfolders</w:t>
      </w:r>
      <w:r>
        <w:t>,</w:t>
      </w:r>
      <w:r w:rsidRPr="00EF0ABF">
        <w:t xml:space="preserve"> we need to make sure there are no </w:t>
      </w:r>
      <w:r w:rsidR="0088767F">
        <w:t>”_”</w:t>
      </w:r>
      <w:r w:rsidRPr="00EF0ABF">
        <w:t>in the subfolders name</w:t>
      </w:r>
      <w:r w:rsidR="0088767F">
        <w:t>,</w:t>
      </w:r>
      <w:r w:rsidRPr="00EF0ABF">
        <w:t xml:space="preserve"> instead of </w:t>
      </w:r>
      <w:r w:rsidR="0088767F">
        <w:t>”_”</w:t>
      </w:r>
      <w:r w:rsidR="0088767F">
        <w:t xml:space="preserve"> </w:t>
      </w:r>
      <w:r w:rsidRPr="00EF0ABF">
        <w:t xml:space="preserve">we use </w:t>
      </w:r>
      <w:r w:rsidR="0088767F">
        <w:t>”-”</w:t>
      </w:r>
      <w:r>
        <w:t>.</w:t>
      </w:r>
      <w:r w:rsidRPr="00EF0ABF">
        <w:t xml:space="preserve"> we also need to check they are the same in the </w:t>
      </w:r>
      <w:r w:rsidR="0088767F">
        <w:t>“</w:t>
      </w:r>
      <w:r w:rsidR="0088767F" w:rsidRPr="007E3F5E">
        <w:t>mixed_heatma</w:t>
      </w:r>
      <w:r w:rsidR="0088767F">
        <w:rPr>
          <w:rFonts w:hint="eastAsia"/>
        </w:rPr>
        <w:t>p</w:t>
      </w:r>
      <w:r w:rsidR="0088767F">
        <w:t xml:space="preserve">” </w:t>
      </w:r>
      <w:r w:rsidRPr="00EF0ABF">
        <w:t>folder</w:t>
      </w:r>
      <w:r w:rsidR="00CE2080">
        <w:t>.</w:t>
      </w:r>
      <w:r w:rsidRPr="00EF0ABF">
        <w:t xml:space="preserve"> we have to replace </w:t>
      </w:r>
      <w:r w:rsidR="00CE2080">
        <w:t>”_”</w:t>
      </w:r>
      <w:r w:rsidRPr="00EF0ABF">
        <w:t xml:space="preserve">with </w:t>
      </w:r>
      <w:r w:rsidR="00CE2080">
        <w:t>”-”</w:t>
      </w:r>
    </w:p>
    <w:p w14:paraId="6E16265A" w14:textId="77777777" w:rsidR="00EF0ABF" w:rsidRDefault="00EF0ABF"/>
    <w:p w14:paraId="7C2E88C3" w14:textId="4884F5D8" w:rsidR="00CE2080" w:rsidRDefault="00EF0ABF">
      <w:r w:rsidRPr="00EF0ABF">
        <w:t xml:space="preserve">for example if there is a folder name is </w:t>
      </w:r>
      <w:r w:rsidR="00CE2080" w:rsidRPr="00E62C37">
        <w:t>DP-Pixel-CNN2D</w:t>
      </w:r>
      <w:r w:rsidR="00CE2080">
        <w:t>_</w:t>
      </w:r>
      <w:r w:rsidR="00CE2080" w:rsidRPr="00E62C37">
        <w:t>LSTM</w:t>
      </w:r>
    </w:p>
    <w:p w14:paraId="10D7743B" w14:textId="77777777" w:rsidR="00CE2080" w:rsidRDefault="00CE2080"/>
    <w:p w14:paraId="477758DA" w14:textId="6429D937" w:rsidR="00026427" w:rsidRDefault="00EF0ABF">
      <w:r w:rsidRPr="00EF0ABF">
        <w:t xml:space="preserve"> then we need to change its name to </w:t>
      </w:r>
      <w:r w:rsidR="00CE2080" w:rsidRPr="00E62C37">
        <w:t>DP-Pixel-CNN2D</w:t>
      </w:r>
      <w:r w:rsidR="00CE2080">
        <w:t>-</w:t>
      </w:r>
      <w:r w:rsidR="00CE2080" w:rsidRPr="00E62C37">
        <w:t>LSTM</w:t>
      </w:r>
      <w:r w:rsidR="00CE2080">
        <w:t>.</w:t>
      </w:r>
    </w:p>
    <w:p w14:paraId="4B38BBFF" w14:textId="00359D53" w:rsidR="00EF0ABF" w:rsidRDefault="00EF0ABF"/>
    <w:p w14:paraId="23E138EB" w14:textId="55CE58BD" w:rsidR="0086089A" w:rsidRPr="007D1B46" w:rsidRDefault="0086089A">
      <w:pPr>
        <w:rPr>
          <w:rFonts w:hint="eastAsia"/>
        </w:rPr>
      </w:pPr>
      <w:r>
        <w:rPr>
          <w:rFonts w:hint="eastAsia"/>
        </w:rPr>
        <w:t>3</w:t>
      </w:r>
      <w:r>
        <w:t>.</w:t>
      </w:r>
    </w:p>
    <w:p w14:paraId="2DA29A67" w14:textId="21AC79C9" w:rsidR="00026427" w:rsidRDefault="00972DF1">
      <w:r w:rsidRPr="00972DF1">
        <w:t>Then we can use this</w:t>
      </w:r>
      <w:r>
        <w:t xml:space="preserve"> </w:t>
      </w:r>
      <w:r>
        <w:t>mix data</w:t>
      </w:r>
      <w:r>
        <w:t>.p</w:t>
      </w:r>
      <w:r>
        <w:t>ython</w:t>
      </w:r>
      <w:r w:rsidRPr="00972DF1">
        <w:t xml:space="preserve"> Python file to mix the data</w:t>
      </w:r>
      <w:r>
        <w:t>,</w:t>
      </w:r>
      <w:r w:rsidRPr="00972DF1">
        <w:t xml:space="preserve"> the successful messed data will be saved into this </w:t>
      </w:r>
      <w:r w:rsidRPr="00DB25FB">
        <w:t>"mixed_heatmap"</w:t>
      </w:r>
      <w:r>
        <w:t xml:space="preserve"> </w:t>
      </w:r>
      <w:r w:rsidRPr="00972DF1">
        <w:t>folder</w:t>
      </w:r>
      <w:r w:rsidR="0020309D">
        <w:t>/</w:t>
      </w:r>
    </w:p>
    <w:p w14:paraId="1D770A57" w14:textId="3DCD8304" w:rsidR="007E3F5E" w:rsidRDefault="007E3F5E"/>
    <w:p w14:paraId="1027FA09" w14:textId="232FFA9E" w:rsidR="00F63B20" w:rsidRDefault="00F63B20">
      <w:pPr>
        <w:rPr>
          <w:rFonts w:hint="eastAsia"/>
        </w:rPr>
      </w:pPr>
      <w:r w:rsidRPr="00F63B20">
        <w:t>Then the mixed file will be ready for the experiment</w:t>
      </w:r>
    </w:p>
    <w:sectPr w:rsidR="00F63B2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E6F7F4" w14:textId="77777777" w:rsidR="007046E8" w:rsidRDefault="007046E8" w:rsidP="005F6419">
      <w:r>
        <w:separator/>
      </w:r>
    </w:p>
  </w:endnote>
  <w:endnote w:type="continuationSeparator" w:id="0">
    <w:p w14:paraId="7036C935" w14:textId="77777777" w:rsidR="007046E8" w:rsidRDefault="007046E8" w:rsidP="005F64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DA5F10" w14:textId="77777777" w:rsidR="007046E8" w:rsidRDefault="007046E8" w:rsidP="005F6419">
      <w:r>
        <w:separator/>
      </w:r>
    </w:p>
  </w:footnote>
  <w:footnote w:type="continuationSeparator" w:id="0">
    <w:p w14:paraId="6BE5A145" w14:textId="77777777" w:rsidR="007046E8" w:rsidRDefault="007046E8" w:rsidP="005F641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0sTA0NzcxNDcxMjBU0lEKTi0uzszPAykwqgUAtWpOWywAAAA="/>
  </w:docVars>
  <w:rsids>
    <w:rsidRoot w:val="00E41986"/>
    <w:rsid w:val="00026427"/>
    <w:rsid w:val="000C46A9"/>
    <w:rsid w:val="00183556"/>
    <w:rsid w:val="0020309D"/>
    <w:rsid w:val="00227701"/>
    <w:rsid w:val="00411F9C"/>
    <w:rsid w:val="00595DD2"/>
    <w:rsid w:val="005F6419"/>
    <w:rsid w:val="007046E8"/>
    <w:rsid w:val="007D1B46"/>
    <w:rsid w:val="007E3F5E"/>
    <w:rsid w:val="0086089A"/>
    <w:rsid w:val="0088767F"/>
    <w:rsid w:val="00893D8B"/>
    <w:rsid w:val="008B2917"/>
    <w:rsid w:val="00926EB4"/>
    <w:rsid w:val="00972DF1"/>
    <w:rsid w:val="00B8777C"/>
    <w:rsid w:val="00CE2080"/>
    <w:rsid w:val="00DB25FB"/>
    <w:rsid w:val="00E41986"/>
    <w:rsid w:val="00E62C37"/>
    <w:rsid w:val="00EF0ABF"/>
    <w:rsid w:val="00F63B20"/>
    <w:rsid w:val="00FA4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62DEBC"/>
  <w15:chartTrackingRefBased/>
  <w15:docId w15:val="{D0181D27-6BD6-467A-8506-7BD19F32C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F641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F641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F641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F641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5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238</Words>
  <Characters>1360</Characters>
  <Application>Microsoft Office Word</Application>
  <DocSecurity>0</DocSecurity>
  <Lines>11</Lines>
  <Paragraphs>3</Paragraphs>
  <ScaleCrop>false</ScaleCrop>
  <Company/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Chenkai</dc:creator>
  <cp:keywords/>
  <dc:description/>
  <cp:lastModifiedBy>ZHANG Chenkai</cp:lastModifiedBy>
  <cp:revision>22</cp:revision>
  <dcterms:created xsi:type="dcterms:W3CDTF">2023-01-14T05:36:00Z</dcterms:created>
  <dcterms:modified xsi:type="dcterms:W3CDTF">2023-01-17T08:00:00Z</dcterms:modified>
</cp:coreProperties>
</file>